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E4145B" w14:textId="2CC968AC" w:rsidR="007D680D" w:rsidRDefault="00DC7A7E" w:rsidP="00CB02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20S Proteasome</w:t>
      </w:r>
    </w:p>
    <w:p w14:paraId="45C147E1" w14:textId="78F8885D" w:rsidR="00DC7A7E" w:rsidRDefault="00DC7A7E" w:rsidP="00DC7A7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Quaternary structure of enzymes put together</w:t>
      </w:r>
    </w:p>
    <w:p w14:paraId="71944F68" w14:textId="192F31F2" w:rsidR="00DC7A7E" w:rsidRDefault="00DC7A7E" w:rsidP="00DC7A7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0S because sediment at certain rate?</w:t>
      </w:r>
    </w:p>
    <w:p w14:paraId="429BC238" w14:textId="21AD00E6" w:rsidR="00DC7A7E" w:rsidRDefault="00DC7A7E" w:rsidP="00DC7A7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ase – recognises and cleaves peptide bond</w:t>
      </w:r>
    </w:p>
    <w:p w14:paraId="050848EE" w14:textId="3D7EAD61" w:rsidR="0019156E" w:rsidRDefault="0019156E" w:rsidP="00DC7A7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nly degrade protein the the </w:t>
      </w:r>
      <w:r w:rsidR="003E77BD">
        <w:rPr>
          <w:rFonts w:ascii="Arial" w:hAnsi="Arial" w:cs="Arial"/>
          <w:sz w:val="24"/>
          <w:szCs w:val="40"/>
        </w:rPr>
        <w:t>tag</w:t>
      </w:r>
      <w:r>
        <w:rPr>
          <w:rFonts w:ascii="Arial" w:hAnsi="Arial" w:cs="Arial"/>
          <w:sz w:val="24"/>
          <w:szCs w:val="40"/>
        </w:rPr>
        <w:t xml:space="preserve"> Ubiquitin</w:t>
      </w:r>
    </w:p>
    <w:p w14:paraId="3D0D72EA" w14:textId="38A24F46" w:rsidR="0019156E" w:rsidRDefault="0019156E" w:rsidP="0019156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biquitin</w:t>
      </w:r>
    </w:p>
    <w:p w14:paraId="08C4E445" w14:textId="308290E0" w:rsidR="0019156E" w:rsidRDefault="0019156E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arget proteins to be degraded by proteasome</w:t>
      </w:r>
    </w:p>
    <w:p w14:paraId="1BFCAE7B" w14:textId="45F3ABB2" w:rsidR="0019156E" w:rsidRDefault="0019156E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tach lysine of the protein through lipopeptide bond</w:t>
      </w:r>
    </w:p>
    <w:p w14:paraId="300E99F7" w14:textId="1A7ECBB2" w:rsidR="0019156E" w:rsidRDefault="0019156E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ubiquitin ligase</w:t>
      </w:r>
    </w:p>
    <w:p w14:paraId="0D5922AB" w14:textId="7F0BE3B7" w:rsidR="0019156E" w:rsidRDefault="0019156E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ighly regulated in the cell</w:t>
      </w:r>
    </w:p>
    <w:p w14:paraId="062BEA94" w14:textId="5DEA5A0D" w:rsidR="0019156E" w:rsidRDefault="0019156E" w:rsidP="0019156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n-lysosomal protein</w:t>
      </w:r>
    </w:p>
    <w:p w14:paraId="028D87DB" w14:textId="2DFE07CE" w:rsidR="0019156E" w:rsidRDefault="00551329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tmentalisation is an important factor</w:t>
      </w:r>
    </w:p>
    <w:p w14:paraId="057E409B" w14:textId="600A748A" w:rsidR="00551329" w:rsidRDefault="00B7056A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jor way cell signals is through compartmentalisation</w:t>
      </w:r>
    </w:p>
    <w:p w14:paraId="0C25B125" w14:textId="04DE2337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reak down those not in the lysosome</w:t>
      </w:r>
    </w:p>
    <w:p w14:paraId="58F99A98" w14:textId="443B016A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lls signal through compartmentalisation</w:t>
      </w:r>
    </w:p>
    <w:p w14:paraId="26B20591" w14:textId="0115A4FD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ones that are not in the lysosome need to be tagged</w:t>
      </w:r>
    </w:p>
    <w:p w14:paraId="36671F54" w14:textId="40566473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 long as they are in the lysosome, they are isolated</w:t>
      </w:r>
    </w:p>
    <w:p w14:paraId="4D586B6A" w14:textId="21030527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 </w:t>
      </w:r>
      <w:r w:rsidR="0091481A">
        <w:rPr>
          <w:rFonts w:ascii="Arial" w:hAnsi="Arial" w:cs="Arial"/>
          <w:sz w:val="24"/>
          <w:szCs w:val="40"/>
        </w:rPr>
        <w:t>condemned</w:t>
      </w:r>
      <w:r>
        <w:rPr>
          <w:rFonts w:ascii="Arial" w:hAnsi="Arial" w:cs="Arial"/>
          <w:sz w:val="24"/>
          <w:szCs w:val="40"/>
        </w:rPr>
        <w:t xml:space="preserve"> protein when ubiquitin attached – then become degraded</w:t>
      </w:r>
    </w:p>
    <w:p w14:paraId="0BE9645D" w14:textId="32C5C907" w:rsidR="001D0425" w:rsidRDefault="001D042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quire 4 tandem UQs – 1 not enough to condemn and degrade proteins</w:t>
      </w:r>
    </w:p>
    <w:p w14:paraId="68BDE396" w14:textId="70573482" w:rsidR="001D0425" w:rsidRDefault="001D042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 a random process</w:t>
      </w:r>
    </w:p>
    <w:p w14:paraId="5C8655B0" w14:textId="34B17E2B" w:rsidR="001D0425" w:rsidRDefault="001D042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argeted proteins get recycled in the lysosome</w:t>
      </w:r>
    </w:p>
    <w:p w14:paraId="18420B52" w14:textId="4BB33B0A" w:rsidR="001D0425" w:rsidRDefault="001D0425" w:rsidP="001D042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 deamination</w:t>
      </w:r>
    </w:p>
    <w:p w14:paraId="35ECBAD6" w14:textId="3F0171CB" w:rsidR="001D0425" w:rsidRDefault="001D042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a generally – nitrogen gets secreted to urea – urea cycle</w:t>
      </w:r>
    </w:p>
    <w:p w14:paraId="357740D4" w14:textId="387BC90D" w:rsidR="001D0425" w:rsidRDefault="00B20DE9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on skeleton is recycled – glucose, ketone bodies, CO2,…</w:t>
      </w:r>
    </w:p>
    <w:p w14:paraId="7FDCC81E" w14:textId="14749382" w:rsidR="00B20DE9" w:rsidRDefault="00007612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ee aa comes from… - in the gut – some other sources from degradation of protein</w:t>
      </w:r>
    </w:p>
    <w:p w14:paraId="574B8BE3" w14:textId="38CC3BAC" w:rsidR="00007612" w:rsidRDefault="00007612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reakdown </w:t>
      </w:r>
      <w:r w:rsidR="00D65775">
        <w:rPr>
          <w:rFonts w:ascii="Arial" w:hAnsi="Arial" w:cs="Arial"/>
          <w:sz w:val="24"/>
          <w:szCs w:val="40"/>
        </w:rPr>
        <w:t>aa get</w:t>
      </w:r>
      <w:r>
        <w:rPr>
          <w:rFonts w:ascii="Arial" w:hAnsi="Arial" w:cs="Arial"/>
          <w:sz w:val="24"/>
          <w:szCs w:val="40"/>
        </w:rPr>
        <w:t xml:space="preserve"> alpha-keto acid</w:t>
      </w:r>
      <w:r w:rsidR="00D65775">
        <w:rPr>
          <w:rFonts w:ascii="Arial" w:hAnsi="Arial" w:cs="Arial"/>
          <w:sz w:val="24"/>
          <w:szCs w:val="40"/>
        </w:rPr>
        <w:t xml:space="preserve"> and ammonia – these 2 separate</w:t>
      </w:r>
    </w:p>
    <w:p w14:paraId="0AC9939A" w14:textId="6E71C0ED" w:rsidR="00D65775" w:rsidRDefault="00D6577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 w:rsidRPr="00D65775">
        <w:rPr>
          <w:rFonts w:ascii="Arial" w:hAnsi="Arial" w:cs="Arial"/>
          <w:sz w:val="24"/>
          <w:szCs w:val="40"/>
        </w:rPr>
        <w:t>Alpha-keto acid</w:t>
      </w:r>
      <w:r>
        <w:rPr>
          <w:rFonts w:ascii="Arial" w:hAnsi="Arial" w:cs="Arial"/>
          <w:sz w:val="24"/>
          <w:szCs w:val="40"/>
        </w:rPr>
        <w:t xml:space="preserve"> goes into the Krebs cycle</w:t>
      </w:r>
    </w:p>
    <w:p w14:paraId="1D03461A" w14:textId="54E09C1A" w:rsidR="00D65775" w:rsidRDefault="00D6577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mmonia, amide, nitrogen group – excreted, removed, transferred </w:t>
      </w:r>
    </w:p>
    <w:p w14:paraId="47D17866" w14:textId="7637657F" w:rsidR="00D65775" w:rsidRDefault="00D6577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amination interconverts </w:t>
      </w:r>
    </w:p>
    <w:p w14:paraId="463DB7FE" w14:textId="24D91DF5" w:rsidR="00D65775" w:rsidRDefault="00D6577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tamate transfers ammonia to kidney</w:t>
      </w:r>
    </w:p>
    <w:p w14:paraId="385EFCEC" w14:textId="44A97AE2" w:rsidR="00D65775" w:rsidRDefault="00D65775" w:rsidP="00D6577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LP</w:t>
      </w:r>
      <w:r w:rsidR="00E87AEE">
        <w:rPr>
          <w:rFonts w:ascii="Arial" w:hAnsi="Arial" w:cs="Arial"/>
          <w:sz w:val="24"/>
          <w:szCs w:val="40"/>
        </w:rPr>
        <w:t xml:space="preserve"> – vitamin B6 </w:t>
      </w:r>
    </w:p>
    <w:p w14:paraId="34DBFE07" w14:textId="7D17E935" w:rsidR="00E87AEE" w:rsidRDefault="00E87AEE" w:rsidP="00E87AE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ortant cofactor</w:t>
      </w:r>
    </w:p>
    <w:p w14:paraId="195A8467" w14:textId="19652919" w:rsidR="00E87AEE" w:rsidRDefault="00E87AEE" w:rsidP="00E87AE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ges – phosphate group – and CHO – gives it the ability to assist enzyme to break bonds and transfer nitrogen</w:t>
      </w:r>
    </w:p>
    <w:p w14:paraId="58E66F4F" w14:textId="30F8F44B" w:rsidR="00E87AEE" w:rsidRDefault="00C21D87" w:rsidP="00C21D8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amination </w:t>
      </w:r>
    </w:p>
    <w:p w14:paraId="54BEC5B9" w14:textId="4128B8F9" w:rsidR="00C21D87" w:rsidRDefault="00C21D87" w:rsidP="00C21D8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fer NH3+ to alpha-keto acid to make alpha-amino acid</w:t>
      </w:r>
    </w:p>
    <w:p w14:paraId="322EE35D" w14:textId="4650EF84" w:rsidR="00C21D87" w:rsidRDefault="00C21D87" w:rsidP="00C21D8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quilibrium reaction</w:t>
      </w:r>
    </w:p>
    <w:p w14:paraId="2A017BE9" w14:textId="406DE879" w:rsidR="00C21D87" w:rsidRDefault="00C21D87" w:rsidP="00C21D8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PLP</w:t>
      </w:r>
    </w:p>
    <w:p w14:paraId="05360DB6" w14:textId="618CFAF8" w:rsid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 regulated cuz Keq = 1</w:t>
      </w:r>
    </w:p>
    <w:p w14:paraId="45FAB612" w14:textId="56C69A65" w:rsidR="00591D49" w:rsidRDefault="00591D49" w:rsidP="00591D4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gradation of aa</w:t>
      </w:r>
    </w:p>
    <w:p w14:paraId="7884D76E" w14:textId="0CB63ACE" w:rsid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anine to glutamate</w:t>
      </w:r>
    </w:p>
    <w:p w14:paraId="00B3CC6E" w14:textId="2158172D" w:rsid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minotransferase </w:t>
      </w:r>
    </w:p>
    <w:p w14:paraId="4B7DE819" w14:textId="699C7537" w:rsid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t rid of excess aa – need to go to glutamate – glutamate dehydrogenase makes NH4+</w:t>
      </w:r>
    </w:p>
    <w:p w14:paraId="3249B272" w14:textId="6FDA1F8D" w:rsidR="00591D49" w:rsidRP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animals, glutamate dehydrogenase is UQ -</w:t>
      </w:r>
    </w:p>
    <w:sectPr w:rsidR="00591D49" w:rsidRPr="00591D4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altName w:val="DaunPenh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03937630">
    <w:abstractNumId w:val="1"/>
  </w:num>
  <w:num w:numId="2" w16cid:durableId="18774250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ixrAaLDrjQsAAAA"/>
  </w:docVars>
  <w:rsids>
    <w:rsidRoot w:val="001179A8"/>
    <w:rsid w:val="00000EF6"/>
    <w:rsid w:val="00002B46"/>
    <w:rsid w:val="00007612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60B0B"/>
    <w:rsid w:val="00063AA0"/>
    <w:rsid w:val="000701B9"/>
    <w:rsid w:val="00082821"/>
    <w:rsid w:val="00083DA5"/>
    <w:rsid w:val="00084AA1"/>
    <w:rsid w:val="00087D38"/>
    <w:rsid w:val="00090DCA"/>
    <w:rsid w:val="00090FF5"/>
    <w:rsid w:val="00096483"/>
    <w:rsid w:val="000A0B45"/>
    <w:rsid w:val="000A530F"/>
    <w:rsid w:val="000B7744"/>
    <w:rsid w:val="000C7D55"/>
    <w:rsid w:val="000D47C9"/>
    <w:rsid w:val="000D55D7"/>
    <w:rsid w:val="000E02E6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45863"/>
    <w:rsid w:val="00147716"/>
    <w:rsid w:val="0015295A"/>
    <w:rsid w:val="00154994"/>
    <w:rsid w:val="00160013"/>
    <w:rsid w:val="00162414"/>
    <w:rsid w:val="0016780C"/>
    <w:rsid w:val="001745E9"/>
    <w:rsid w:val="00174C3A"/>
    <w:rsid w:val="00176299"/>
    <w:rsid w:val="0018440B"/>
    <w:rsid w:val="00184AAA"/>
    <w:rsid w:val="0019156E"/>
    <w:rsid w:val="0019328F"/>
    <w:rsid w:val="00195241"/>
    <w:rsid w:val="001960F5"/>
    <w:rsid w:val="0019707E"/>
    <w:rsid w:val="001A076E"/>
    <w:rsid w:val="001A24CE"/>
    <w:rsid w:val="001A4EF5"/>
    <w:rsid w:val="001B363D"/>
    <w:rsid w:val="001C19D2"/>
    <w:rsid w:val="001C2403"/>
    <w:rsid w:val="001C2A91"/>
    <w:rsid w:val="001C3239"/>
    <w:rsid w:val="001C4831"/>
    <w:rsid w:val="001C6190"/>
    <w:rsid w:val="001C7319"/>
    <w:rsid w:val="001D0425"/>
    <w:rsid w:val="001D539C"/>
    <w:rsid w:val="001D5C9E"/>
    <w:rsid w:val="001D7441"/>
    <w:rsid w:val="001E18C0"/>
    <w:rsid w:val="001E3A47"/>
    <w:rsid w:val="00200229"/>
    <w:rsid w:val="00207E37"/>
    <w:rsid w:val="00220B22"/>
    <w:rsid w:val="002315B4"/>
    <w:rsid w:val="00231996"/>
    <w:rsid w:val="00231A56"/>
    <w:rsid w:val="00235990"/>
    <w:rsid w:val="002407F2"/>
    <w:rsid w:val="00243B08"/>
    <w:rsid w:val="00245574"/>
    <w:rsid w:val="00246632"/>
    <w:rsid w:val="002466DA"/>
    <w:rsid w:val="002468BB"/>
    <w:rsid w:val="0025748C"/>
    <w:rsid w:val="00257C33"/>
    <w:rsid w:val="002612BD"/>
    <w:rsid w:val="00261939"/>
    <w:rsid w:val="002722EE"/>
    <w:rsid w:val="00276885"/>
    <w:rsid w:val="002772F7"/>
    <w:rsid w:val="002807D3"/>
    <w:rsid w:val="0028178E"/>
    <w:rsid w:val="002866DF"/>
    <w:rsid w:val="00286FDC"/>
    <w:rsid w:val="00295746"/>
    <w:rsid w:val="00297E8B"/>
    <w:rsid w:val="002A152A"/>
    <w:rsid w:val="002A6067"/>
    <w:rsid w:val="002A67F8"/>
    <w:rsid w:val="002C20A6"/>
    <w:rsid w:val="002C25CF"/>
    <w:rsid w:val="002C4510"/>
    <w:rsid w:val="002C6053"/>
    <w:rsid w:val="002D4F2A"/>
    <w:rsid w:val="002D6781"/>
    <w:rsid w:val="002E4245"/>
    <w:rsid w:val="002F411C"/>
    <w:rsid w:val="002F6623"/>
    <w:rsid w:val="00305FEB"/>
    <w:rsid w:val="0031146D"/>
    <w:rsid w:val="003123AB"/>
    <w:rsid w:val="00313216"/>
    <w:rsid w:val="00313B11"/>
    <w:rsid w:val="003268E7"/>
    <w:rsid w:val="0033063B"/>
    <w:rsid w:val="00330A7C"/>
    <w:rsid w:val="00330F1A"/>
    <w:rsid w:val="003421E8"/>
    <w:rsid w:val="0034562A"/>
    <w:rsid w:val="003456C9"/>
    <w:rsid w:val="00353999"/>
    <w:rsid w:val="0035665D"/>
    <w:rsid w:val="00357D57"/>
    <w:rsid w:val="00360EB6"/>
    <w:rsid w:val="00365C6A"/>
    <w:rsid w:val="00366A9F"/>
    <w:rsid w:val="00373957"/>
    <w:rsid w:val="00375DC9"/>
    <w:rsid w:val="00377301"/>
    <w:rsid w:val="003939E9"/>
    <w:rsid w:val="00393AB0"/>
    <w:rsid w:val="00396104"/>
    <w:rsid w:val="00396C6D"/>
    <w:rsid w:val="003A178D"/>
    <w:rsid w:val="003A2F04"/>
    <w:rsid w:val="003B018C"/>
    <w:rsid w:val="003B02B3"/>
    <w:rsid w:val="003B3521"/>
    <w:rsid w:val="003B541C"/>
    <w:rsid w:val="003B661C"/>
    <w:rsid w:val="003C025A"/>
    <w:rsid w:val="003C1468"/>
    <w:rsid w:val="003C3F04"/>
    <w:rsid w:val="003C4F11"/>
    <w:rsid w:val="003D0E58"/>
    <w:rsid w:val="003D22DA"/>
    <w:rsid w:val="003D35C6"/>
    <w:rsid w:val="003D439C"/>
    <w:rsid w:val="003D5715"/>
    <w:rsid w:val="003E4B96"/>
    <w:rsid w:val="003E5939"/>
    <w:rsid w:val="003E77BD"/>
    <w:rsid w:val="003F79F5"/>
    <w:rsid w:val="004008F4"/>
    <w:rsid w:val="00402249"/>
    <w:rsid w:val="004047BA"/>
    <w:rsid w:val="004141DA"/>
    <w:rsid w:val="00415EB6"/>
    <w:rsid w:val="004177DA"/>
    <w:rsid w:val="0042370B"/>
    <w:rsid w:val="00423E55"/>
    <w:rsid w:val="00427468"/>
    <w:rsid w:val="00437370"/>
    <w:rsid w:val="004375F7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B0175"/>
    <w:rsid w:val="004B344F"/>
    <w:rsid w:val="004B6F69"/>
    <w:rsid w:val="004B6F86"/>
    <w:rsid w:val="004D2EA6"/>
    <w:rsid w:val="004D466E"/>
    <w:rsid w:val="004D515C"/>
    <w:rsid w:val="004E0236"/>
    <w:rsid w:val="004E127A"/>
    <w:rsid w:val="004F1F56"/>
    <w:rsid w:val="004F4563"/>
    <w:rsid w:val="005132BC"/>
    <w:rsid w:val="00515F43"/>
    <w:rsid w:val="00520193"/>
    <w:rsid w:val="005216D4"/>
    <w:rsid w:val="005321CB"/>
    <w:rsid w:val="005376DD"/>
    <w:rsid w:val="00540C0C"/>
    <w:rsid w:val="00543289"/>
    <w:rsid w:val="00551329"/>
    <w:rsid w:val="00551BC2"/>
    <w:rsid w:val="00555F0C"/>
    <w:rsid w:val="00560194"/>
    <w:rsid w:val="00560909"/>
    <w:rsid w:val="005645B5"/>
    <w:rsid w:val="00567626"/>
    <w:rsid w:val="00576686"/>
    <w:rsid w:val="0058650A"/>
    <w:rsid w:val="00591D49"/>
    <w:rsid w:val="0059333E"/>
    <w:rsid w:val="00594450"/>
    <w:rsid w:val="005B0163"/>
    <w:rsid w:val="005B12CA"/>
    <w:rsid w:val="005B1EEE"/>
    <w:rsid w:val="005B37EC"/>
    <w:rsid w:val="005C2D44"/>
    <w:rsid w:val="005C45ED"/>
    <w:rsid w:val="005C6F03"/>
    <w:rsid w:val="005D45D0"/>
    <w:rsid w:val="005D786A"/>
    <w:rsid w:val="005F5517"/>
    <w:rsid w:val="005F5D30"/>
    <w:rsid w:val="005F70A8"/>
    <w:rsid w:val="006025AD"/>
    <w:rsid w:val="0060479B"/>
    <w:rsid w:val="00607613"/>
    <w:rsid w:val="00612CC4"/>
    <w:rsid w:val="00614D7F"/>
    <w:rsid w:val="006205DF"/>
    <w:rsid w:val="006259C4"/>
    <w:rsid w:val="00630593"/>
    <w:rsid w:val="00634C80"/>
    <w:rsid w:val="006361A1"/>
    <w:rsid w:val="0063703D"/>
    <w:rsid w:val="00642C4F"/>
    <w:rsid w:val="00644A81"/>
    <w:rsid w:val="00646523"/>
    <w:rsid w:val="006540C2"/>
    <w:rsid w:val="00656C0E"/>
    <w:rsid w:val="006640C9"/>
    <w:rsid w:val="0066527C"/>
    <w:rsid w:val="00665C96"/>
    <w:rsid w:val="006728FD"/>
    <w:rsid w:val="00677FE5"/>
    <w:rsid w:val="00682105"/>
    <w:rsid w:val="006909B8"/>
    <w:rsid w:val="00693C8F"/>
    <w:rsid w:val="006A68BD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105B3"/>
    <w:rsid w:val="0071132A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60E30"/>
    <w:rsid w:val="00764214"/>
    <w:rsid w:val="00765938"/>
    <w:rsid w:val="007703D6"/>
    <w:rsid w:val="00770AD4"/>
    <w:rsid w:val="007816A3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80D"/>
    <w:rsid w:val="007E0D82"/>
    <w:rsid w:val="007E4D4D"/>
    <w:rsid w:val="007F02BF"/>
    <w:rsid w:val="007F6763"/>
    <w:rsid w:val="007F6EC9"/>
    <w:rsid w:val="007F7562"/>
    <w:rsid w:val="007F7711"/>
    <w:rsid w:val="00802555"/>
    <w:rsid w:val="008078A8"/>
    <w:rsid w:val="00811993"/>
    <w:rsid w:val="00817B67"/>
    <w:rsid w:val="00820C38"/>
    <w:rsid w:val="008211AB"/>
    <w:rsid w:val="0082680F"/>
    <w:rsid w:val="008316D5"/>
    <w:rsid w:val="00831B71"/>
    <w:rsid w:val="00836278"/>
    <w:rsid w:val="008515C8"/>
    <w:rsid w:val="00853D9B"/>
    <w:rsid w:val="00856BD2"/>
    <w:rsid w:val="008576CB"/>
    <w:rsid w:val="008615FE"/>
    <w:rsid w:val="00870CCA"/>
    <w:rsid w:val="00886AF7"/>
    <w:rsid w:val="00886C59"/>
    <w:rsid w:val="00887C9A"/>
    <w:rsid w:val="008948EE"/>
    <w:rsid w:val="00896C77"/>
    <w:rsid w:val="008A066A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04CA1"/>
    <w:rsid w:val="00912C90"/>
    <w:rsid w:val="0091481A"/>
    <w:rsid w:val="00914BE6"/>
    <w:rsid w:val="009153E6"/>
    <w:rsid w:val="00920A6E"/>
    <w:rsid w:val="009247E0"/>
    <w:rsid w:val="009327E7"/>
    <w:rsid w:val="0093593C"/>
    <w:rsid w:val="0093725D"/>
    <w:rsid w:val="0093762D"/>
    <w:rsid w:val="00962DBC"/>
    <w:rsid w:val="00965EF0"/>
    <w:rsid w:val="00976791"/>
    <w:rsid w:val="0097704B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657"/>
    <w:rsid w:val="009C1EF1"/>
    <w:rsid w:val="009C2EEE"/>
    <w:rsid w:val="009C35B6"/>
    <w:rsid w:val="009C7851"/>
    <w:rsid w:val="009D050D"/>
    <w:rsid w:val="009D183F"/>
    <w:rsid w:val="009D27BD"/>
    <w:rsid w:val="009E0766"/>
    <w:rsid w:val="009E19CA"/>
    <w:rsid w:val="009E4FB2"/>
    <w:rsid w:val="009F0253"/>
    <w:rsid w:val="009F3CF8"/>
    <w:rsid w:val="009F5AFE"/>
    <w:rsid w:val="00A00FE3"/>
    <w:rsid w:val="00A111B8"/>
    <w:rsid w:val="00A11B88"/>
    <w:rsid w:val="00A147EB"/>
    <w:rsid w:val="00A147FD"/>
    <w:rsid w:val="00A17325"/>
    <w:rsid w:val="00A25449"/>
    <w:rsid w:val="00A260B8"/>
    <w:rsid w:val="00A43F48"/>
    <w:rsid w:val="00A47BD2"/>
    <w:rsid w:val="00A50A41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A0E55"/>
    <w:rsid w:val="00AA6742"/>
    <w:rsid w:val="00AC052B"/>
    <w:rsid w:val="00AC4DA7"/>
    <w:rsid w:val="00AC78B4"/>
    <w:rsid w:val="00AC7B70"/>
    <w:rsid w:val="00AD140A"/>
    <w:rsid w:val="00AD5490"/>
    <w:rsid w:val="00AE04B9"/>
    <w:rsid w:val="00AE6B9A"/>
    <w:rsid w:val="00AE6F58"/>
    <w:rsid w:val="00AF0342"/>
    <w:rsid w:val="00AF055A"/>
    <w:rsid w:val="00AF0647"/>
    <w:rsid w:val="00AF2438"/>
    <w:rsid w:val="00AF3C56"/>
    <w:rsid w:val="00AF4F64"/>
    <w:rsid w:val="00AF7CA7"/>
    <w:rsid w:val="00B0349E"/>
    <w:rsid w:val="00B043C5"/>
    <w:rsid w:val="00B052B5"/>
    <w:rsid w:val="00B10B77"/>
    <w:rsid w:val="00B10E2D"/>
    <w:rsid w:val="00B13919"/>
    <w:rsid w:val="00B15038"/>
    <w:rsid w:val="00B17AA3"/>
    <w:rsid w:val="00B2072D"/>
    <w:rsid w:val="00B20DE9"/>
    <w:rsid w:val="00B2174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579A9"/>
    <w:rsid w:val="00B7056A"/>
    <w:rsid w:val="00B7080B"/>
    <w:rsid w:val="00B724FC"/>
    <w:rsid w:val="00B73C85"/>
    <w:rsid w:val="00B77A33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B7FF3"/>
    <w:rsid w:val="00BC4DD5"/>
    <w:rsid w:val="00BD625F"/>
    <w:rsid w:val="00BE3C20"/>
    <w:rsid w:val="00BE541E"/>
    <w:rsid w:val="00BE74C4"/>
    <w:rsid w:val="00BF16AD"/>
    <w:rsid w:val="00BF172F"/>
    <w:rsid w:val="00BF2352"/>
    <w:rsid w:val="00BF4612"/>
    <w:rsid w:val="00BF4D73"/>
    <w:rsid w:val="00BF71B5"/>
    <w:rsid w:val="00C0095F"/>
    <w:rsid w:val="00C0350A"/>
    <w:rsid w:val="00C048A7"/>
    <w:rsid w:val="00C069FB"/>
    <w:rsid w:val="00C1341D"/>
    <w:rsid w:val="00C17451"/>
    <w:rsid w:val="00C201CE"/>
    <w:rsid w:val="00C2079E"/>
    <w:rsid w:val="00C207AF"/>
    <w:rsid w:val="00C21D87"/>
    <w:rsid w:val="00C235A6"/>
    <w:rsid w:val="00C261BD"/>
    <w:rsid w:val="00C27D4F"/>
    <w:rsid w:val="00C3478C"/>
    <w:rsid w:val="00C36F26"/>
    <w:rsid w:val="00C450C5"/>
    <w:rsid w:val="00C458EC"/>
    <w:rsid w:val="00C51CA0"/>
    <w:rsid w:val="00C55E5C"/>
    <w:rsid w:val="00C6192E"/>
    <w:rsid w:val="00C62C22"/>
    <w:rsid w:val="00C72CCC"/>
    <w:rsid w:val="00C748B6"/>
    <w:rsid w:val="00C8122A"/>
    <w:rsid w:val="00C84B2E"/>
    <w:rsid w:val="00C85F1E"/>
    <w:rsid w:val="00C92EAD"/>
    <w:rsid w:val="00C94758"/>
    <w:rsid w:val="00C9606D"/>
    <w:rsid w:val="00CA0672"/>
    <w:rsid w:val="00CA1215"/>
    <w:rsid w:val="00CA4AAB"/>
    <w:rsid w:val="00CA5A59"/>
    <w:rsid w:val="00CA75D4"/>
    <w:rsid w:val="00CB01D2"/>
    <w:rsid w:val="00CB02D5"/>
    <w:rsid w:val="00CB1FBE"/>
    <w:rsid w:val="00CB3EC7"/>
    <w:rsid w:val="00CB6977"/>
    <w:rsid w:val="00CC000D"/>
    <w:rsid w:val="00CC5BEB"/>
    <w:rsid w:val="00CC62BF"/>
    <w:rsid w:val="00CD0C87"/>
    <w:rsid w:val="00CE1CE7"/>
    <w:rsid w:val="00CF1553"/>
    <w:rsid w:val="00CF55FD"/>
    <w:rsid w:val="00CF7741"/>
    <w:rsid w:val="00D00A35"/>
    <w:rsid w:val="00D0300A"/>
    <w:rsid w:val="00D0439A"/>
    <w:rsid w:val="00D13C43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6E87"/>
    <w:rsid w:val="00D65577"/>
    <w:rsid w:val="00D65775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8E6"/>
    <w:rsid w:val="00DA797F"/>
    <w:rsid w:val="00DA7F54"/>
    <w:rsid w:val="00DB5E87"/>
    <w:rsid w:val="00DC04FD"/>
    <w:rsid w:val="00DC1C0E"/>
    <w:rsid w:val="00DC1F44"/>
    <w:rsid w:val="00DC4357"/>
    <w:rsid w:val="00DC7A7E"/>
    <w:rsid w:val="00DD1F13"/>
    <w:rsid w:val="00DD2E2F"/>
    <w:rsid w:val="00DD5152"/>
    <w:rsid w:val="00DD7687"/>
    <w:rsid w:val="00DE05B0"/>
    <w:rsid w:val="00DE128F"/>
    <w:rsid w:val="00DE5FC2"/>
    <w:rsid w:val="00DF27E6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87AEE"/>
    <w:rsid w:val="00E915B5"/>
    <w:rsid w:val="00E94B95"/>
    <w:rsid w:val="00E957E9"/>
    <w:rsid w:val="00EA3756"/>
    <w:rsid w:val="00EA5125"/>
    <w:rsid w:val="00EA5F76"/>
    <w:rsid w:val="00EA63FF"/>
    <w:rsid w:val="00EA7BE0"/>
    <w:rsid w:val="00EA7CF1"/>
    <w:rsid w:val="00EB428B"/>
    <w:rsid w:val="00EB49AE"/>
    <w:rsid w:val="00EB52BC"/>
    <w:rsid w:val="00EC6030"/>
    <w:rsid w:val="00EC6D6C"/>
    <w:rsid w:val="00EC7A04"/>
    <w:rsid w:val="00EC7B12"/>
    <w:rsid w:val="00ED0A2D"/>
    <w:rsid w:val="00ED452A"/>
    <w:rsid w:val="00ED716A"/>
    <w:rsid w:val="00EE26E7"/>
    <w:rsid w:val="00EE417E"/>
    <w:rsid w:val="00EE6561"/>
    <w:rsid w:val="00EF25FF"/>
    <w:rsid w:val="00EF7D37"/>
    <w:rsid w:val="00F02AAF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6CDE"/>
    <w:rsid w:val="00F17377"/>
    <w:rsid w:val="00F2394F"/>
    <w:rsid w:val="00F31239"/>
    <w:rsid w:val="00F3138A"/>
    <w:rsid w:val="00F40983"/>
    <w:rsid w:val="00F41261"/>
    <w:rsid w:val="00F4313D"/>
    <w:rsid w:val="00F4717A"/>
    <w:rsid w:val="00F56DCA"/>
    <w:rsid w:val="00F62106"/>
    <w:rsid w:val="00F66388"/>
    <w:rsid w:val="00F72524"/>
    <w:rsid w:val="00F729B6"/>
    <w:rsid w:val="00F74120"/>
    <w:rsid w:val="00F7533C"/>
    <w:rsid w:val="00F76575"/>
    <w:rsid w:val="00F80938"/>
    <w:rsid w:val="00F826CD"/>
    <w:rsid w:val="00F828B4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308B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4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Stella Lim</cp:lastModifiedBy>
  <cp:revision>633</cp:revision>
  <dcterms:created xsi:type="dcterms:W3CDTF">2022-03-19T08:30:00Z</dcterms:created>
  <dcterms:modified xsi:type="dcterms:W3CDTF">2022-05-12T04:52:00Z</dcterms:modified>
</cp:coreProperties>
</file>